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47d6c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3b90b4f-fe53-4f4d-b2e5-55542fed3d0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3:04Z</dcterms:created>
  <dcterms:modified xsi:type="dcterms:W3CDTF">2023-07-03T03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